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33386" w14:textId="4E39ABE1" w:rsidR="00871857" w:rsidRDefault="00555EFC">
      <w:r>
        <w:t xml:space="preserve">Name: </w:t>
      </w:r>
      <w:r w:rsidR="00DB6F13">
        <w:t>Damion Samuels</w:t>
      </w:r>
      <w:r>
        <w:t xml:space="preserve">    </w:t>
      </w:r>
    </w:p>
    <w:p w14:paraId="084C6689" w14:textId="77777777" w:rsidR="00555EFC" w:rsidRDefault="00555EFC">
      <w:r>
        <w:t>SQL SELECT</w:t>
      </w:r>
      <w:r w:rsidR="009B59A7">
        <w:t>, WHERE, DISTINCT practice</w:t>
      </w:r>
    </w:p>
    <w:p w14:paraId="76065ADA" w14:textId="1DBD1FF1" w:rsidR="00555EFC" w:rsidRDefault="002C1912" w:rsidP="00555EFC">
      <w:pPr>
        <w:pStyle w:val="ListParagraph"/>
        <w:numPr>
          <w:ilvl w:val="0"/>
          <w:numId w:val="1"/>
        </w:numPr>
      </w:pPr>
      <w:r w:rsidRPr="0077081E">
        <w:rPr>
          <w:noProof/>
        </w:rPr>
        <w:drawing>
          <wp:anchor distT="0" distB="0" distL="114300" distR="114300" simplePos="0" relativeHeight="251658240" behindDoc="0" locked="0" layoutInCell="1" allowOverlap="1" wp14:anchorId="21A474DE" wp14:editId="60E44224">
            <wp:simplePos x="0" y="0"/>
            <wp:positionH relativeFrom="margin">
              <wp:align>center</wp:align>
            </wp:positionH>
            <wp:positionV relativeFrom="paragraph">
              <wp:posOffset>343877</wp:posOffset>
            </wp:positionV>
            <wp:extent cx="6981190" cy="4389755"/>
            <wp:effectExtent l="0" t="0" r="0" b="0"/>
            <wp:wrapThrough wrapText="bothSides">
              <wp:wrapPolygon edited="0">
                <wp:start x="0" y="0"/>
                <wp:lineTo x="0" y="21466"/>
                <wp:lineTo x="21514" y="21466"/>
                <wp:lineTo x="21514" y="0"/>
                <wp:lineTo x="0" y="0"/>
              </wp:wrapPolygon>
            </wp:wrapThrough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2909" cy="43976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EFC">
        <w:t>Write a select statement to return all columns and rows from the customer table.</w:t>
      </w:r>
    </w:p>
    <w:p w14:paraId="6CD8492A" w14:textId="192AE5C3" w:rsidR="00555EFC" w:rsidRDefault="00555EFC" w:rsidP="00555EFC"/>
    <w:p w14:paraId="6783616D" w14:textId="789AFFB1" w:rsidR="00555EFC" w:rsidRDefault="00555EFC" w:rsidP="00555EFC"/>
    <w:p w14:paraId="6D5026BA" w14:textId="36EAB079" w:rsidR="002C1912" w:rsidRDefault="002C1912" w:rsidP="00555EFC"/>
    <w:p w14:paraId="6480D205" w14:textId="3D05EF45" w:rsidR="002C1912" w:rsidRDefault="002C1912" w:rsidP="00555EFC"/>
    <w:p w14:paraId="27B901A9" w14:textId="7F8170D4" w:rsidR="002C1912" w:rsidRDefault="002C1912" w:rsidP="00555EFC"/>
    <w:p w14:paraId="23D27D50" w14:textId="5D1E291F" w:rsidR="002C1912" w:rsidRDefault="002C1912" w:rsidP="00555EFC"/>
    <w:p w14:paraId="691C79E7" w14:textId="047D857D" w:rsidR="002C1912" w:rsidRDefault="002C1912" w:rsidP="00555EFC"/>
    <w:p w14:paraId="5E76B578" w14:textId="0B1CAB1E" w:rsidR="002C1912" w:rsidRDefault="002C1912" w:rsidP="00555EFC"/>
    <w:p w14:paraId="6427C625" w14:textId="77777777" w:rsidR="002C1912" w:rsidRDefault="002C1912" w:rsidP="00555EFC"/>
    <w:p w14:paraId="363D719C" w14:textId="70F6D567" w:rsidR="00555EFC" w:rsidRDefault="00555EFC" w:rsidP="00555EFC">
      <w:pPr>
        <w:pStyle w:val="ListParagraph"/>
        <w:numPr>
          <w:ilvl w:val="0"/>
          <w:numId w:val="1"/>
        </w:numPr>
      </w:pPr>
      <w:r>
        <w:lastRenderedPageBreak/>
        <w:t>Write a query to select first name, last name, and email from the customer table.</w:t>
      </w:r>
    </w:p>
    <w:p w14:paraId="2E7AB257" w14:textId="4DFCB4A0" w:rsidR="00555EFC" w:rsidRDefault="002C1912" w:rsidP="00555EFC">
      <w:r>
        <w:rPr>
          <w:noProof/>
        </w:rPr>
        <w:drawing>
          <wp:inline distT="0" distB="0" distL="0" distR="0" wp14:anchorId="04BF264A" wp14:editId="2B7F4EBF">
            <wp:extent cx="5943600" cy="76854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87505" w14:textId="1C572E79" w:rsidR="00555EFC" w:rsidRDefault="002C1912" w:rsidP="00555EFC">
      <w:pPr>
        <w:pStyle w:val="ListParagraph"/>
        <w:numPr>
          <w:ilvl w:val="0"/>
          <w:numId w:val="1"/>
        </w:numPr>
      </w:pPr>
      <w:r w:rsidRPr="0077081E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B652F33" wp14:editId="5F896972">
            <wp:simplePos x="0" y="0"/>
            <wp:positionH relativeFrom="margin">
              <wp:posOffset>-504190</wp:posOffset>
            </wp:positionH>
            <wp:positionV relativeFrom="paragraph">
              <wp:posOffset>380365</wp:posOffset>
            </wp:positionV>
            <wp:extent cx="6946265" cy="3926840"/>
            <wp:effectExtent l="0" t="0" r="6985" b="0"/>
            <wp:wrapThrough wrapText="bothSides">
              <wp:wrapPolygon edited="0">
                <wp:start x="0" y="0"/>
                <wp:lineTo x="0" y="21481"/>
                <wp:lineTo x="21562" y="21481"/>
                <wp:lineTo x="21562" y="0"/>
                <wp:lineTo x="0" y="0"/>
              </wp:wrapPolygon>
            </wp:wrapThrough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6265" cy="3926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55EFC">
        <w:t>Write a query to return all rows and columns from the film table.</w:t>
      </w:r>
    </w:p>
    <w:p w14:paraId="2FB6647A" w14:textId="77777777" w:rsidR="00555EFC" w:rsidRDefault="00555EFC" w:rsidP="00555EFC"/>
    <w:p w14:paraId="03396C0C" w14:textId="77777777" w:rsidR="00555EFC" w:rsidRDefault="00555EFC" w:rsidP="00555EFC">
      <w:pPr>
        <w:pStyle w:val="ListParagraph"/>
        <w:numPr>
          <w:ilvl w:val="0"/>
          <w:numId w:val="1"/>
        </w:numPr>
      </w:pPr>
      <w:r>
        <w:t>Write a query to return unique rows from the release_year column in the film table.</w:t>
      </w:r>
    </w:p>
    <w:p w14:paraId="17092AA8" w14:textId="7411B1CE" w:rsidR="0027421E" w:rsidRDefault="00C46653" w:rsidP="0027421E">
      <w:r>
        <w:rPr>
          <w:noProof/>
        </w:rPr>
        <w:drawing>
          <wp:inline distT="0" distB="0" distL="0" distR="0" wp14:anchorId="3DFA8212" wp14:editId="7A0A3149">
            <wp:extent cx="4413738" cy="2966962"/>
            <wp:effectExtent l="0" t="0" r="635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59" t="4493" r="3746" b="13867"/>
                    <a:stretch/>
                  </pic:blipFill>
                  <pic:spPr bwMode="auto">
                    <a:xfrm>
                      <a:off x="0" y="0"/>
                      <a:ext cx="4429745" cy="2977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50BBA6" w14:textId="1C8D139B" w:rsidR="009B59A7" w:rsidRDefault="00555EFC" w:rsidP="009B59A7">
      <w:pPr>
        <w:pStyle w:val="ListParagraph"/>
        <w:numPr>
          <w:ilvl w:val="0"/>
          <w:numId w:val="1"/>
        </w:numPr>
      </w:pPr>
      <w:r>
        <w:lastRenderedPageBreak/>
        <w:t>Write</w:t>
      </w:r>
      <w:r w:rsidR="0027421E">
        <w:t xml:space="preserve"> a query to return unique rows from the </w:t>
      </w:r>
      <w:proofErr w:type="spellStart"/>
      <w:r w:rsidR="0027421E">
        <w:t>rental_rate</w:t>
      </w:r>
      <w:proofErr w:type="spellEnd"/>
      <w:r w:rsidR="0027421E">
        <w:t xml:space="preserve"> column in the film table</w:t>
      </w:r>
      <w:r w:rsidR="009B59A7">
        <w:t>.</w:t>
      </w:r>
    </w:p>
    <w:p w14:paraId="5C3B9B6E" w14:textId="13F87F82" w:rsidR="009B59A7" w:rsidRDefault="00C46653" w:rsidP="009B59A7">
      <w:r>
        <w:rPr>
          <w:noProof/>
        </w:rPr>
        <w:drawing>
          <wp:inline distT="0" distB="0" distL="0" distR="0" wp14:anchorId="6E611A9A" wp14:editId="61AF161A">
            <wp:extent cx="3006969" cy="2854138"/>
            <wp:effectExtent l="0" t="0" r="3175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6" t="2751" r="25747" b="18063"/>
                    <a:stretch/>
                  </pic:blipFill>
                  <pic:spPr bwMode="auto">
                    <a:xfrm>
                      <a:off x="0" y="0"/>
                      <a:ext cx="3024750" cy="2871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C6B9C7" w14:textId="77777777" w:rsidR="00555EFC" w:rsidRDefault="009B59A7" w:rsidP="009B59A7">
      <w:r>
        <w:br/>
      </w:r>
    </w:p>
    <w:p w14:paraId="63D1F9EE" w14:textId="77777777" w:rsidR="009B59A7" w:rsidRDefault="009B59A7" w:rsidP="009B59A7">
      <w:pPr>
        <w:pStyle w:val="ListParagraph"/>
        <w:numPr>
          <w:ilvl w:val="0"/>
          <w:numId w:val="1"/>
        </w:numPr>
      </w:pPr>
      <w:r>
        <w:t>A customer left us some feedback about our store.  Write a query to find her email address – for Nancy Thomas.</w:t>
      </w:r>
    </w:p>
    <w:p w14:paraId="096E1C5F" w14:textId="5FB1886B" w:rsidR="009B59A7" w:rsidRDefault="00C46653" w:rsidP="009B59A7">
      <w:r>
        <w:rPr>
          <w:noProof/>
        </w:rPr>
        <w:drawing>
          <wp:inline distT="0" distB="0" distL="0" distR="0" wp14:anchorId="1D22DAF9" wp14:editId="6DDD025F">
            <wp:extent cx="3666769" cy="31242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65" r="19414" b="9607"/>
                    <a:stretch/>
                  </pic:blipFill>
                  <pic:spPr bwMode="auto">
                    <a:xfrm>
                      <a:off x="0" y="0"/>
                      <a:ext cx="3692329" cy="3145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43141E" w14:textId="77777777" w:rsidR="009B59A7" w:rsidRDefault="009B59A7" w:rsidP="009B59A7"/>
    <w:p w14:paraId="0E10E101" w14:textId="77777777" w:rsidR="009B59A7" w:rsidRDefault="009B59A7" w:rsidP="009B59A7"/>
    <w:p w14:paraId="35889D81" w14:textId="7CBD6854" w:rsidR="009B59A7" w:rsidRDefault="00A74AEB" w:rsidP="009B59A7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BFA78D5" wp14:editId="610A222A">
            <wp:simplePos x="0" y="0"/>
            <wp:positionH relativeFrom="margin">
              <wp:align>center</wp:align>
            </wp:positionH>
            <wp:positionV relativeFrom="paragraph">
              <wp:posOffset>638419</wp:posOffset>
            </wp:positionV>
            <wp:extent cx="6844665" cy="1570355"/>
            <wp:effectExtent l="0" t="0" r="0" b="0"/>
            <wp:wrapThrough wrapText="bothSides">
              <wp:wrapPolygon edited="0">
                <wp:start x="0" y="0"/>
                <wp:lineTo x="0" y="21224"/>
                <wp:lineTo x="21522" y="21224"/>
                <wp:lineTo x="21522" y="0"/>
                <wp:lineTo x="0" y="0"/>
              </wp:wrapPolygon>
            </wp:wrapThrough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4665" cy="157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9A7">
        <w:t xml:space="preserve">We’re trying to find a customer located at a certain address ‘259 Ipoh Drive’ – can you find their phone number? </w:t>
      </w:r>
    </w:p>
    <w:p w14:paraId="550F390D" w14:textId="31148EF7" w:rsidR="009B59A7" w:rsidRDefault="009B59A7" w:rsidP="009B59A7"/>
    <w:p w14:paraId="53F623B7" w14:textId="77777777" w:rsidR="00A74AEB" w:rsidRDefault="00A74AEB" w:rsidP="009B59A7"/>
    <w:p w14:paraId="4C6087D8" w14:textId="77777777" w:rsidR="00A74AEB" w:rsidRDefault="00A74AEB" w:rsidP="009B59A7"/>
    <w:p w14:paraId="5F8E1B79" w14:textId="11508D87" w:rsidR="009B59A7" w:rsidRDefault="00A74AEB" w:rsidP="009B59A7">
      <w:pPr>
        <w:pStyle w:val="ListParagraph"/>
        <w:numPr>
          <w:ilvl w:val="0"/>
          <w:numId w:val="1"/>
        </w:numPr>
      </w:pPr>
      <w:r w:rsidRPr="00062425">
        <w:rPr>
          <w:noProof/>
        </w:rPr>
        <w:drawing>
          <wp:anchor distT="0" distB="0" distL="114300" distR="114300" simplePos="0" relativeHeight="251661312" behindDoc="0" locked="0" layoutInCell="1" allowOverlap="1" wp14:anchorId="1FC6567C" wp14:editId="4EB92C5F">
            <wp:simplePos x="0" y="0"/>
            <wp:positionH relativeFrom="margin">
              <wp:posOffset>-393212</wp:posOffset>
            </wp:positionH>
            <wp:positionV relativeFrom="paragraph">
              <wp:posOffset>433656</wp:posOffset>
            </wp:positionV>
            <wp:extent cx="6863715" cy="4336415"/>
            <wp:effectExtent l="0" t="0" r="0" b="6985"/>
            <wp:wrapThrough wrapText="bothSides">
              <wp:wrapPolygon edited="0">
                <wp:start x="0" y="0"/>
                <wp:lineTo x="0" y="21540"/>
                <wp:lineTo x="21522" y="21540"/>
                <wp:lineTo x="21522" y="0"/>
                <wp:lineTo x="0" y="0"/>
              </wp:wrapPolygon>
            </wp:wrapThrough>
            <wp:docPr id="8" name="Picture 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715" cy="4336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9A7">
        <w:t>Write a query from the customer table, where store id is 1 and address id is greater than 150.</w:t>
      </w:r>
    </w:p>
    <w:p w14:paraId="69C0DDAD" w14:textId="77777777" w:rsidR="009B59A7" w:rsidRDefault="009B59A7" w:rsidP="009B59A7"/>
    <w:p w14:paraId="7AA384AE" w14:textId="294266DD" w:rsidR="009B59A7" w:rsidRDefault="009B59A7" w:rsidP="009B59A7">
      <w:pPr>
        <w:pStyle w:val="ListParagraph"/>
        <w:numPr>
          <w:ilvl w:val="0"/>
          <w:numId w:val="1"/>
        </w:numPr>
      </w:pPr>
      <w:r>
        <w:t>Write a query from the payment table where the amount is either 4.99 or 1.99.</w:t>
      </w:r>
    </w:p>
    <w:p w14:paraId="4D140433" w14:textId="77777777" w:rsidR="0009454A" w:rsidRDefault="0009454A" w:rsidP="0009454A">
      <w:pPr>
        <w:pStyle w:val="ListParagraph"/>
      </w:pPr>
    </w:p>
    <w:p w14:paraId="7370E527" w14:textId="77777777" w:rsidR="0009454A" w:rsidRDefault="0009454A" w:rsidP="0009454A">
      <w:pPr>
        <w:pStyle w:val="ListParagraph"/>
      </w:pPr>
    </w:p>
    <w:p w14:paraId="6E25F43B" w14:textId="370F19A6" w:rsidR="009B59A7" w:rsidRDefault="0009454A" w:rsidP="009B59A7">
      <w:r>
        <w:rPr>
          <w:noProof/>
        </w:rPr>
        <w:drawing>
          <wp:inline distT="0" distB="0" distL="0" distR="0" wp14:anchorId="281C2BBA" wp14:editId="7FE1D4ED">
            <wp:extent cx="4911969" cy="6038678"/>
            <wp:effectExtent l="0" t="0" r="317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197" cy="6048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7605D" w14:textId="3BCC984A" w:rsidR="009B59A7" w:rsidRDefault="009B59A7" w:rsidP="009B59A7"/>
    <w:p w14:paraId="32FB31DD" w14:textId="69B4C319" w:rsidR="0009454A" w:rsidRDefault="0009454A" w:rsidP="009B59A7"/>
    <w:p w14:paraId="56AD91CA" w14:textId="5BBEC7F3" w:rsidR="0009454A" w:rsidRDefault="0009454A" w:rsidP="009B59A7"/>
    <w:p w14:paraId="41099FC0" w14:textId="77777777" w:rsidR="0009454A" w:rsidRDefault="0009454A" w:rsidP="009B59A7"/>
    <w:p w14:paraId="38D89D09" w14:textId="77777777" w:rsidR="009B59A7" w:rsidRDefault="009B59A7" w:rsidP="009B59A7">
      <w:pPr>
        <w:pStyle w:val="ListParagraph"/>
        <w:numPr>
          <w:ilvl w:val="0"/>
          <w:numId w:val="1"/>
        </w:numPr>
      </w:pPr>
      <w:r>
        <w:t>Write a query to return a list of transitions from the payment table where the amount is greater than 5.</w:t>
      </w:r>
    </w:p>
    <w:p w14:paraId="690D4685" w14:textId="77777777" w:rsidR="009B59A7" w:rsidRDefault="009B59A7" w:rsidP="009B59A7">
      <w:pPr>
        <w:pStyle w:val="ListParagraph"/>
      </w:pPr>
    </w:p>
    <w:p w14:paraId="5BB8E9A9" w14:textId="598596E6" w:rsidR="00555EFC" w:rsidRDefault="0009454A" w:rsidP="00555EFC">
      <w:r>
        <w:rPr>
          <w:noProof/>
        </w:rPr>
        <w:drawing>
          <wp:inline distT="0" distB="0" distL="0" distR="0" wp14:anchorId="23EAD57F" wp14:editId="15FB01ED">
            <wp:extent cx="5609492" cy="6952536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698" cy="698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55E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041ABC"/>
    <w:multiLevelType w:val="hybridMultilevel"/>
    <w:tmpl w:val="748CC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297364"/>
    <w:multiLevelType w:val="hybridMultilevel"/>
    <w:tmpl w:val="C48E2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jQ2NjY3sTCxNDRU0lEKTi0uzszPAykwrAUAPXfEOCwAAAA="/>
  </w:docVars>
  <w:rsids>
    <w:rsidRoot w:val="00555EFC"/>
    <w:rsid w:val="00062425"/>
    <w:rsid w:val="00070224"/>
    <w:rsid w:val="0009454A"/>
    <w:rsid w:val="0027421E"/>
    <w:rsid w:val="002C1912"/>
    <w:rsid w:val="00347456"/>
    <w:rsid w:val="00555EFC"/>
    <w:rsid w:val="0077081E"/>
    <w:rsid w:val="009B59A7"/>
    <w:rsid w:val="00A74AEB"/>
    <w:rsid w:val="00B852E4"/>
    <w:rsid w:val="00BF508F"/>
    <w:rsid w:val="00C46653"/>
    <w:rsid w:val="00C874D8"/>
    <w:rsid w:val="00D30F06"/>
    <w:rsid w:val="00DB6F13"/>
    <w:rsid w:val="00E22CAB"/>
    <w:rsid w:val="00FD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695DA"/>
  <w15:docId w15:val="{FF30239A-8AF1-48FD-A595-175611BA6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5E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 Edison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mion Samuels</dc:creator>
  <cp:lastModifiedBy>Damion Samuels</cp:lastModifiedBy>
  <cp:revision>7</cp:revision>
  <dcterms:created xsi:type="dcterms:W3CDTF">2022-01-24T17:51:00Z</dcterms:created>
  <dcterms:modified xsi:type="dcterms:W3CDTF">2022-01-24T18:45:00Z</dcterms:modified>
</cp:coreProperties>
</file>